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:rsidR="00D8548C" w:rsidRPr="00A376F1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:rsidR="008D1F6F" w:rsidRPr="00853284" w:rsidRDefault="008A0BE5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problem formul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can move, jump or exit one player piece per turn defined in specific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601B15" w:rsidRPr="00853284" w:rsidRDefault="00262A7A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Algorithms</w:t>
      </w:r>
    </w:p>
    <w:p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branching factor for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length for the solution path in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(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s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595DA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Space Complexity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Yes, as long as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Pr="00853284" w:rsidRDefault="00542CB3" w:rsidP="00542CB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Heuristic Function</w:t>
      </w:r>
    </w:p>
    <w:p w:rsidR="00542CB3" w:rsidRPr="00853284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:rsidR="00542CB3" w:rsidRPr="00853284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</w:p>
    <w:p w:rsidR="00542CB3" w:rsidRPr="00853284" w:rsidRDefault="004E5837" w:rsidP="004E583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lastRenderedPageBreak/>
        <w:t>Run time and Space Impact</w:t>
      </w: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:rsidR="00555D60" w:rsidRPr="00C94DE6" w:rsidRDefault="00555D60" w:rsidP="00555D60">
      <w:pPr>
        <w:rPr>
          <w:rFonts w:ascii="CMR10" w:hAnsi="CMR10" w:cs="CMR10" w:hint="eastAsia"/>
          <w:kern w:val="0"/>
          <w:sz w:val="20"/>
          <w:szCs w:val="20"/>
        </w:rPr>
      </w:pPr>
    </w:p>
    <w:p w:rsidR="003F48EC" w:rsidRPr="00250FB1" w:rsidRDefault="00250FB1" w:rsidP="00555D60">
      <w:pPr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t>relative error</w:t>
      </w:r>
    </w:p>
    <w:p w:rsidR="003F48EC" w:rsidRPr="00C94DE6" w:rsidRDefault="003F48EC" w:rsidP="00555D60">
      <w:pPr>
        <w:rPr>
          <w:rFonts w:ascii="Times New Roman" w:hAnsi="Times New Roman" w:cs="Times New Roman"/>
          <w:sz w:val="22"/>
          <w:szCs w:val="20"/>
        </w:rPr>
      </w:pPr>
    </w:p>
    <w:sectPr w:rsidR="003F48EC" w:rsidRPr="00C94DE6" w:rsidSect="008D1F6F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5344" w:rsidRDefault="00F35344" w:rsidP="00984B2D">
      <w:r>
        <w:separator/>
      </w:r>
    </w:p>
  </w:endnote>
  <w:endnote w:type="continuationSeparator" w:id="1">
    <w:p w:rsidR="00F35344" w:rsidRDefault="00F35344" w:rsidP="00984B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5344" w:rsidRDefault="00F35344" w:rsidP="00984B2D">
      <w:r>
        <w:separator/>
      </w:r>
    </w:p>
  </w:footnote>
  <w:footnote w:type="continuationSeparator" w:id="1">
    <w:p w:rsidR="00F35344" w:rsidRDefault="00F35344" w:rsidP="00984B2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tDC1sDQzNjK3NDUC0ko6SsGpxcWZ+XkgBYa1ALnpqBksAAAA"/>
  </w:docVars>
  <w:rsids>
    <w:rsidRoot w:val="00ED28F0"/>
    <w:rsid w:val="000651E0"/>
    <w:rsid w:val="000B1992"/>
    <w:rsid w:val="0010076E"/>
    <w:rsid w:val="00176D39"/>
    <w:rsid w:val="001A5C90"/>
    <w:rsid w:val="00247766"/>
    <w:rsid w:val="00250FB1"/>
    <w:rsid w:val="00262A7A"/>
    <w:rsid w:val="002B2F75"/>
    <w:rsid w:val="002D6D9F"/>
    <w:rsid w:val="002E7EBC"/>
    <w:rsid w:val="00387485"/>
    <w:rsid w:val="003F48EC"/>
    <w:rsid w:val="004454C5"/>
    <w:rsid w:val="004727F7"/>
    <w:rsid w:val="00475D8D"/>
    <w:rsid w:val="004E5837"/>
    <w:rsid w:val="005363DB"/>
    <w:rsid w:val="00542CB3"/>
    <w:rsid w:val="00555D60"/>
    <w:rsid w:val="00563C05"/>
    <w:rsid w:val="00595DA4"/>
    <w:rsid w:val="00601B15"/>
    <w:rsid w:val="006B5891"/>
    <w:rsid w:val="00790A8D"/>
    <w:rsid w:val="007F7E68"/>
    <w:rsid w:val="00853284"/>
    <w:rsid w:val="00880731"/>
    <w:rsid w:val="008A0BE5"/>
    <w:rsid w:val="008D1F6F"/>
    <w:rsid w:val="008F4890"/>
    <w:rsid w:val="00984B2D"/>
    <w:rsid w:val="00A026C8"/>
    <w:rsid w:val="00A376F1"/>
    <w:rsid w:val="00A95D3E"/>
    <w:rsid w:val="00BD7F5F"/>
    <w:rsid w:val="00C63E91"/>
    <w:rsid w:val="00C94DE6"/>
    <w:rsid w:val="00D27E9A"/>
    <w:rsid w:val="00D8548C"/>
    <w:rsid w:val="00D86B67"/>
    <w:rsid w:val="00ED28F0"/>
    <w:rsid w:val="00F2011F"/>
    <w:rsid w:val="00F353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54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0BE5"/>
    <w:pPr>
      <w:ind w:firstLineChars="200" w:firstLine="420"/>
    </w:pPr>
  </w:style>
  <w:style w:type="paragraph" w:styleId="a4">
    <w:name w:val="header"/>
    <w:basedOn w:val="a"/>
    <w:link w:val="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984B2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984B2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855D1-0D02-4E23-9C99-7A5B47610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43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50</cp:revision>
  <dcterms:created xsi:type="dcterms:W3CDTF">2019-03-19T03:36:00Z</dcterms:created>
  <dcterms:modified xsi:type="dcterms:W3CDTF">2019-04-01T11:19:00Z</dcterms:modified>
</cp:coreProperties>
</file>